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Demo</w:t>
      </w:r>
      <w:r>
        <w:t xml:space="preserve"> </w:t>
      </w:r>
      <w:r>
        <w:t xml:space="preserve">MONO29</w:t>
      </w:r>
      <w:r>
        <w:t xml:space="preserve"> </w:t>
      </w:r>
      <w:r>
        <w:t xml:space="preserve">260225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ตรียมไว้ตั้งแต่ 24 มิถุนายนพร้อมกับเปิดพฤติกรรมขบวนการควรเลือกสวว่ามีการตั้งราคาซื้อเสียงโหวตจากผู้สมัครที่ไม่ได้สังกัดพรรคเริ่มต้นการตั้งแต่ 3 แสน ถึง 5 แสน หรืออาจจะไปที่ 1 ล้านบาทและนอกจากที่จะมีการจ่ายเงินแล้วนะครับ ผู้ที่เข้าร่วมกลุ่มยังจ๊ะตำแหน่งเป็นผู้ช่วยสวหรืออาจจะเป็นตำแหน่งอื่น ที่มีค่าตอบแทนรายเดือนอีกด้วยครับ พาผู้หญิงไปดูอีกหนึ่งประเด็น กรณีของเด็กนักเรียนชั้นมัธยมปีที่ 3 ล่าสุดในคุณแม่พาลูกชายชั้นม. 3 ไปร้องขอความช่วยเหลือ เพราะว่าถูกครูสอนดนตรีของโรงเรียนชื่อดังในกรุงเทพฯ ในการก่อเหตุล่วงละเมิดมานานกว่า 2 ปี แล้วก็มากไปกว่านั้นคือ การข่มขู่มีพฤติกรรมที่รุนแรงหลังจากที่ผู้ปกครองทราบเรื่องก็พากันไปทวงถามก่อน แล้วปรากฏว่าสุดท้ายนี่ ผู้ปกครองถูกด่ากับผู้ต้องหาอย่างรุนแรงด้วยครับ อยู่ครับ ชุดนี้คุณผู้ชมครับ คลิปนี้ เป็นบางช่วงระหว่างที่กลุ่มผู้ปกครองนำพากันไปทวงความเป็นธรรมให้กับเด็กสาว ชั้นม.3 หลังจากที่ทราบว่าเด็กครูสอนดนตรีโรงเรียนดังในกรุงเทพฯล่วงละเมิดทางเพศ ในคลิปจะเห็นครูซึ่งใส่เสื้อสีน้ำเงิน ยืนเถียงกับอุปกรณ์ยอมรับว่าล่วงละเมิดทางเพศเด็กแต่บางช่วงใช้ถ้อยคำหยาบคายด่าทอผู้ปกครองแล้วก็อ้างบอกว่าเหตุมันเกิดขึ้นแล้วไม่สามารถทำอะไรได้ ทำให้ผู้ปกครองนั้นก็ไม่พอใจอย่างมากนะครับ เมื่อได้ยินแบบนี้พากันไปร้องเรียนกับทางเพจไม่ต้องรอดพากันไปร้องเรียนกับเพจสายไหมต้องรอด ก่อนที่จะเข้าแจ้งความที่สนทองหล่อ แม่ของเด็กบอกว่าเพิ่งจะทราบเรื่องว่าลูกชายนี่ ถูกครูล่วงละเมิดทางเพศเมื่อวันที่ 20 มิถุนายนที่ผ่านมาโดนลูกชาย เล่าว่าถูกล่วงละเมิดมานานกว่า 2 ปีครูสอนดนตรีทนไม่ไหวแล้วเพราะว่านอกจากถูกข่มขู่ยังถูกทำร้ายร่างกายครูดันเริ่มใช้ความรุนแรงมากขึ้นแต่ของเด็กยังบอกว่าก่อนจะทราบเรื่อง บุคคลดังกล่าวพยายามมาคุยอวดว่าได้รางวัลต่าง ๆ เพื่อหลอกล่อให้ส่งลูกเรียนพิเศษซึ่งแม่เด็กก็เชื่อ เพราะเห็นว่าเป็นครู ส่วนที่ต้องมาร้องกับทางเพจต้องรอด เพราะว่าหลังจากที่ทราบเรื่องได้เข้าไปโรงเรียนผู้อำนวยการโรงเรียนว่าจะตั้งคณะกรรมการสอบสวนแต่ก็ขอเวลานานถึง 7 เดือนซึ่งบอกว่าอย่างนี้นานเกินไป ขณะที่ครูก็ยังสอนนักเรียนอยู่ตามปกติ แต่ในส่วนของเด็กชายผู้เสียหายกลับต้องเป็นคนที่หยุดเรียน ซึ่งก็เห็นว่าอย่างนี้ไม่ยุติธรรม ยืนยันยืนยันจะดำเนินคดีให้ถึงที่สุด ทำไปแล้ว ก็ทำไปแล้ว แล้วจะกลับมาได้ไหม ตอนนี้คุณครูพูด ก็ทำผมมันไปแล้ว คุณครูท่านอื่นว่าไง คุณครูท่านอื่นก็ดี อ่ะแต่ว่าของเขา เขาบอก ว่าก็เป็นไปตามชั้นตอนของเขา ทางด้านพันตำรวจเอกพรรษา อมราพิทักษ์ ผู้กำกับสน.ทองหล่อ เปิดเผยว่าาหลังจากนี้จะสอบปากคำแม่ของเด็กนะครับ เราก็จะประสานกับทางสหวิชาชีพเข้ามาร่วมสอบปากคำเด็กด้วยเนื่องจากว่ายังเป็นเยาวชนก่อนที่จะส่งตัวผู้เสียหายไปทำการตรวจร่างกาย เพื่อนำผลทางนิติวิทยาศาสตร์ มาประกอบสำนวนคดี ยืนยันว่าไม่หนักใจ แม้ว่าจะเป็นโรงเรียนที่มีชื่อเสียงระดับประเทศ โดยเฉพาะผู้ปกครองที่เห็นว่าโรงเรียนนี้มีลูก ๆ ตำรวจ เรียนอยู่จำนวนมากแล้วก็เกรงว่าจะมีการช่วยเหลือครู ย้ำว่ายิ่งมีลูกตำรวจนี่ ยิ่งต้องดำเนินการอย่างเข้มงวดขอให้ผู้ปกครองอย่ากังวล ข้อความส่งให้ผม ไม่สบายใจเลยบอกว่ามีลูกตำรวจเรียนเยอะ นะครับ แล้วก็ตำรวจไม่กล้าทำอะไรผมหรอก ยิ่งลูกตำรวจเรียนเยอะ ผมอยากจะรู้ว่าทำอะไร ทำยังไงก็ได้ ยิ่งอยากให้ลูกหลานผมปลอดภัย ผมอยากให้ลูกหลานผม คนในพื้นที่ผมรู้สึกอบอุ่นปลอดภัย มาบอกว่าตำรวจไม่กล้าทำอะไร ทีนี้สำหรับครูผู้ก่อเหตุก็มีข้อมูลไหมครับ ว่าเป็นครูสอนวิชาดนตรีที่โรงเรียนแห่งนี้มา 8 ปีแล้วครับ นึกว่าโรงเรียนดีนี่ เป็นโรงเรียนรัฐบาลที่มีชื่อเสียงระดับประเทศด้วย ขยับไปดูเรื่องของสาวPR ที่พัทยากันบ้างครับผม ชีวิตของเธอเหมือนกับตายทั้งเป็น ถูกสาวประเภทสองอ้างรับงาน มาบังคับให้เธอนะครับ ไปค้ากามเพื่อใช้หนี้ หลังจากที่เธอไปค้ำ .ประกันเงินกู้นอกระบบให้กับเพื่อน ครั้งแรกนี่ยอดเงินอยู่ที่ประมาณ 30,000 บาท ใช้จนหมดนะฮะ แต่ต่อมาสาวประเภทสองรายนี้ ออกไปเจอยอดเงินที่ไปกู้ร่วมกับแฟนอีก 90,000 บาท ปรากฎว่าสาวประเภทสองรายนี้ก็สวมรอยเป็นเจ้าหนี้บังคับค้ากามอีกครั้งหนึ่งด้วยครับ แล้วก็แถมยังทำร้ายเธอจนบอบช้ำอีกด้วย นี่เป็นภาพที่นางสาวบีนะครับ ถูกสาวประเภทสองรูปร่างสูงใหญ่ พร้อมกับพวกรุมทำร้าย บริเวณหน้าหอพักแห่งหนึ่ง ภายในซอยพัทยาใต้ อำเภอบางละมุง จังหวัดชลบุรีครับ เป็นพริตตี้ผู้ที่พักอาศัยอยู่ในห้องเช่านี่ แอบถ่ายเอาไว้ได้กว่า ๆ ของวันที่ 22 มิถุนายนที่ผ่านมา โดยเธอถูกสาวประเภทสองทุบตีจนบอบช้ำทั้งร่างกายและจิตใจ ซึ่งสาเหตุเกิดมาจากก่อนหน้านี้ครับ เพื่อนของเธอเนี่ยไปกู้เงินนอกระบบ 30000 บาท โดยเธอเป็นคนไปเซ็นค้ำประกันให้ครับ แต่ต่อมาเพื่อนหนีไปต่างประเทศทำให้เจ้าหนี้ก็มาทวงหนี้กับเธอจนกระทั่ง พฤษภาคมครับ นายเก๋ สาวประเภทสองนี่ บอกว่าเป็นผู้รับตั้งปลุกนี่ โดยนายเก๋นำตัวเธอไปขังไว้ที่ร้านสักแห่งหนึ่ง แล้วก็ยึดโทรศัพท์มือถือพร้อมกับบัตรประชาชนเอาไว้ แล้วก็ขู่บังคับบอกว่าอยากได้โทรศัพท์ และประชาชนคืนนี่ ต้องทำงานใช้หนี้ด้วยการขายบริการทางเพศ ยอมรับว่าตอนนั้นกลัวมากแต่ไม่รู้ว่าจะไปหาเงินที่ไหนมาชำระหนี้ จึงต้องยอมทำ ซึ่งใช้เวลาไม่ถึง 4 วันครับ เธอสามารถใช้หนี้ทั้งหมดได้ 30,000 ปรากฏว่านายเก๋ สาวประเภทสอง ก็ยังไม่ยอมขอเงินค่าทวงหนี้เพิ่มอีก 5000 บาท ก็ยอมจ่ายให้จากนั้น นายเก๋ไปค้นข้อมูลจากมือถือ ของนางสาวบี พบว่านางสาวบีนี่ไปกู้เงินกับแฟนเก่ามา 9,000 บาทซึ่งในเขตก็บังคับให้ไปขายบริการอีกครับ เธอก็ยอมทำเพื่อใช้หนี้วันนึงจะบอกว่ารับลูกค้าใน 10 คนครับ คิดเป็นเงินต่อครั้งครั้งละ 2000-3000 บาท เงินทั้งหมดเธอไม่เคยได้ใช้เลยแม้แต่บาทเดียว นายเก๋เป็นคนเก็บไปทั้งหมดจนผ่านไป 1 เดือน เขาก็ทำงานใช้หนี้จนครบครับ จึงตัดสินใจหนีออกมาออกมา 22 มิถุนายน ในการสืบจนรู้ว่าเชิญหนีมาพักที่ห้องพัก ปรากฏว่าก็พาพวกมารังควาน เคาะประตู ดักรอเธอ บอกว่ากลัวมากครับ รปภตึก เห็นท่าไม่ดีก็โทรแจ้งตำรวจ ตำรวจเข้ามาเจรจาก็ได้โทรศัพท์ แล้วก็ได้บัตรประชาชนคืน แต่ปรากฏว่าจากนั้นไม่ถึง 10 นาทีครับ กลับไปได้นายเก๋ กับพวกก็กลับมาอีกครั้งหนึ่งทีนี้ก่อเหตุทำร้ายร่างกายครับ มาตบ มีมากระชากผม มาฉุดกระชากให้เธอขึ้นรถ แต่เธอก็ไม่ยอม จึงร้องขอความช่วยเหลือจนในที่สุด หนีไป เธอจึงแจ้งความกับ สภ. เมืองพัทยา และมารู้อีกทีครับ ว่าที่เธอขายบริการ ใช้หนี้ก้อนที่ 2 90000 บาทเนี่ย ทราบข้อมูลว่านายเก๋ไม่ได้คืนเงินให้กับเจ้าหนี้เลยครับ แม้แต่บาทเดียว บอกว่าเขาไม่ได้เงินแม้แต่บาทเดียว ก็บอกว่าปล่อยให้เป็นหน้าที่ตามกฎหมายค่ะ เพราะว่าทางเขาก็จะแจ้งความเหมือนกัน เขาเข้าใจเราหรอกเราค่ะ เวลาที่เราไปทำงานใช่ไหมคะ พี่คิดยอดมาวันหนึ่ง เราได้เท่าไรน่ะคะวันนี้ได้ 1,500 บาท เขาก็จะลงตาราง ส่งมาให้หนูคนที่ทำร้ายหนูน่ะค่ะ หนูก็เลยมีหลักฐานตรงนี้ ล่าสุดทางเจ้าหน้าที่สอบศูนย์กลางและสำนักงานพัฒนาสังคมและความมั่นคงของมนุษย์ชลบุรี ร่วมกันสอบปากคำผู้เสียหายนะครับ จนทราบตัวผู้ร่วมก่อเหตุมี 5 ราย โดยมีนายเก๋สาวประเภทสอง เป็นตัวการหลัก หลังจากนี้โรงพยาบาลเรียบร้อยแล้ว พนักงานสอบสวนก็จะขอคำสั่งศาลออกหมายจับตัวหนึ่ง ในผู้ก่อเหตุแล้วก็จะสืบสวนขยายผลไปถึงตัวรบกวนการที่เหลือต่อไปด้วยครับ มาพาผมไป เดี๋ยวเราพักกันสักครู่หนึ่งนะครับ อยู่ที่อังกฤษเพียงแต่เขามีการแชร์พิกัด ซึ่งเป็นภาพของสิ่งมีชีวิตที่ดูแล้วน่าสยอง อยู่ในน้ำประปา อาทิตย์นี้กลายเป็นไวรัลมากไปแล้วนะครับ ว่าชุดนี้คืออะไร สิ่งมีชีวิตที่ว่าคืออะไร เดี๋ยวช่วงหน้ากลับมาติดตาม ค่าอาหารกลางวันเด็ก ไม่เลย เธอก็รู้อยู่แล้วนะ ครอบครัวปกป้องทุกวันด้วยจะอาบน้ำได้ต่อด้วยเดี๋ยวต่ออยากให้ฉัน Google สมาชิกดูตำรวจสอบสวนกลาง วิธีเข้าไปจากกลุ่มคณะผู้บริหารของโรงเรียนเอกชน 4 คนนะครับที่จังหวัดสงขลาหลังจากที่พบว่าร่วมกันทุจริตค่าอาหารกลางวันเด็กในช่วง 2 ปีรวมเป็นเงินกว่า 2 ล้านบาทครับ ภาพอาหารกลางวันของเด็กนักเรียนที่โรงเรียนเอกชนแห่งหนึ่งนะครับ ในพื้นที่อำเภอหาดใหญ่ จังหวัดสงขลามีตำรวจสอบสวนกลางนำไปใช้ดำเนินคดีและจับนายพิพัฒน์อายุ 56 ปี ผู้อำนวยการและผู้จัดการโรงเรียน พร้อมกับรองผู้อำนวยการ 2 คน และยังมีหัวหน้าฝ่ายบริหารงานงบประมาณ ในความผิดฐานร่วมกันยักยอกและร่วมกันปลอมและใช้เอกสารสิทธิ์ปลอม จากการตรวจสอบพบว่ามีการทุจริตค่าอาหารกลางวันของนักเรียนชั้นอนุบาล 1 จนถึงป 6 1,100 คน จะได้รับเฉลี่ยคนละ 22 บาท มาหักออก 5 บาท ก็จะเหลือ 17 บาท นำไปจัดสรรอาหารกลางวันให้กับเด็ก ๆ ได้รับอาหารที่ไม่ตรงกับหลักโภชนาการ และไม่มีคุณภาพ ซึ่งความเสียหายกว่า 900 ล้านบาท โดยเด็ก ๆ นะครับ ส่วนใหญ่บอกว่าข้าวอาหารกลางวันที่กินนั้นไม่อร่อยเลยครับ //ข้าวอาหารกลางวันไม่อร่อยแถมยังได้น้อยครับ บางวันก็จะมีแต่ผักเนื้อไม่ค่อยเยอะเลย อาหารกลางวันไม่อร่อย มีปริมาณน้อยเดียว ก็ไม่อร่อย มีอยู่ในอาหาร</w:t>
      </w:r>
    </w:p>
    <w:p>
      <w:pPr>
        <w:pStyle w:val="BodyText"/>
      </w:pPr>
      <w:r>
        <w:t xml:space="preserve">(ผู้ประกาศข่าวชาย) นอกจากเรื่องของค่าอาหารกลางวันนะครับ อย่างเดียวเรื่องของเงินอุดหนุนเครื่องแบบนักเรียนอุปกรณ์การเรียนต้องหาหน่อยครับ จะนำหนังสือและอุปกรณ์ที่ผ่านการใช้งาน แล้วมาให้นักเรียนใช้ซ้ำ ความเสียหายทั้งสองกรณีรวมกันแล้วก็กว่า 2 ล้านบาท จากการสืบสวนพบว่าผู้อำนวยการคนนี้ดำรงตำแหน่งมานาน 20 ปี พบหลักฐานทุจริตย้อนหลัง 1-2 ปีก็คือช่วงภาคเรียนที่ 2 ของปี 65 วันที่ 1 ของปี 61 โดยผู้ต้องหาทั้ง 4 คนนั้น ยังให้การปฏิเสธปิดท้ายวันนี้ครับผม ส่งกลับไปดูคลิปไว้เล่าสุดสยองครับ หลังจากที่มีผู้ใช้ติดต่อเผยภาพขยายของสิ่งที่อยู่ในน้ำประปา และน้ำกรดผ่านทางกล้องจุลทรรศน์ โดยสิ่งที่เห็นเนี่ยอาจจะทำเอาหลายคนนะครับ ที่ดื่มน้ำประปาถึงกับอาเจียนได้เลยครับ ผู้ใช้งานติ๊กต๊อกชื่อบัญชี ไมโครสโคป Vision เผยคลิปวีดีโอสุดสยองของสิ่งที่อยู่ในน้ำประปาและน้ำฝนตามธรรมชาติในอังกฤษ โดยกล้องจุลทรรศน์ เผยให้เห็นสิ่งที่อยู่น้ำประปา ก็คือสิ่งมีชีวิตขนาดเล็กอยู่จำนวนมากที่อยู่นะครับ บางชนิดดูเหมือนกับพยาธิ หรือเหมือนกับหนอนในส่วนของน้ำฝนนั้น กลับมีความน่ากลัวที่น้อยกว่าที่คิด นะครับ ว่าพบสิ่งมีชีวิตเล็ก ๆ ปนเปื้อนน้อยกว่าในน้ำประปาอย่างมากทีเดียวครับ แต่อย่างไรก็ตามมีการกล่าวถึงวิธีการเก็บตัวอย่างน้ำ โดยเฉพาะน้ำฝนเพราะว่าเจ้าของคลิปเก็บไม่ถูกต้อง เป็นการเก็บจากพื้น ซึ่งปกติจะมีเชื้อโรคแบคทีเรียและจุลินทรีย์อื่น ๆ อยู่บนพื้นอยู่แล้ว ถ้าจะทำให้ถูกต้อง ก็ควรจะเก็บตัวอย่าง โดยการรองน้ำฝนในภาชนะตกลงพื้นมากกว่า ซึ่งอาจจะมีการปนเปื้อนน้อยกว่าที่เห็นอีกด้วย ครับ นี่คือความเคลื่อนไหวทั้งหมดที่นำมาฝากกันในช่วงบ่ายวันนี้นะครับ ทั้งหมดนี้คือ mono เจาะข่าวเด็ด สังคมอยากรู้ ดูข่าวโมโน วันนี้หมดเวลาแล้วนะครับ สวัสดีครับ</w:t>
      </w:r>
    </w:p>
    <w:p>
      <w:pPr>
        <w:pStyle w:val="BodyText"/>
      </w:pPr>
      <w:r>
        <w:t xml:space="preserve">[เสียงโฆษณา] เราต้องพาวิลล่าออกไปก่อนใช่ไหม 2 คน ก็เดินตรงขึ้นไปประจำวันในชีวิตคุณอย่างนั้นใช่ไหม ไม่ชอบแบบของผมก็ทำเป็น แค่นี้ทำไมต้องทำเรื่องใหญ่ด้วย มันก็ไม่ใหญ่เท่ากับงานของคุณหรอกนะ จะถึงวันเกิดของลูกพอดี หนูไม่รู้ แล้วก็ไม่เข้าใจเลยว่าเขาจะพิสูจน์อะไรของเขา ทะเลาะด้วยอะไร มันก็มันแย่ ก็แย่ไปหมด แย่ที่แท้จริงเลยนะ ชอบคนรุ่นแม่ แม่จะทนอยู่ทำไม จริงไหมล่ะลูก โรสรีบจองมาค่ะ ขอให้เจ้าหน้าที่ตรวจตา เป็น 50 เหรียญพอดี เด็กเกี่ยวหูขาด หนูอยากให้พ่อไปด้วยจัง พ่อจำได้ไหมคะ เราล่องแม่น้ำยู ตอนที่หนูอายุ 12 ขวบ คืนนั้นพิเศษสุด ใช่ ๆ เจ๋งมากเลย ผมก็อยากดู แต่ไม่มีใครพาไป คุณจะล่องแพรคนเดียวหรอครับ พ่ออยู่บ้าน เขาจะล่องเรือเหมือนกัน ดีจังเลย ที่คุณพาลูกมาดูก่อนที่แม่น้ำจะเน่าน่ะ เมื่อ 150 ปีก่อน อย่างนั้นเหรอ เหมือนกันเลย ผมอยากไปกับคุณมากกว่า ว้าว ให้ได้อย่างไรน่ะ ไม่รู้สิ สวัสดีครับ คุณเขาหายไปไหน ไปกันเลย 1 2 3 เอาเลยจ้ะ // ใส่หมวกกันน็อกสิจ๊ะลูก อยู่ข้างหลังน่ะ คุณจะนั่งไหนคะ โหดสุด ๆ เลยนะ โหดสุด ๆ เกินบรรยายด้วย //แม่ครับเมื่อไรเราจะไปที่นั้น //แม่บอกมันอันตรายเกินไปโร้ก ลูกจะไม่ไปที่นั่น แล้วมันอยู่ที่ไหน ไปด้วย เดี๋ยวไปไม่ได้หรอก แล้วก็อีก 2 คน เราก็อีก 2 ราย เพราะว่ามีอีก 2 ราย ที่โชคไม่ช่วยนะ ว่าคนหนึ่งตาย ก็เอามาตลอดชีวิตเลย ไม่ต้องเสียใจเดี๋ยวเราก็เจอน้อง ๆ เลยล่ะ จะได้ลุยแบบสุด ๆ แม่ฮะ นั่นเวส สวัสดีชายฝั่ง //โอเคนะ //อันนี้ทอม พ่อของโร้กน่ะ //ความลับเราก็แตกน่ะสิ //นี่โร้ก อย่าบอกแคลร์นะ เรากำลังมา</w:t>
      </w:r>
    </w:p>
    <w:p>
      <w:pPr>
        <w:pStyle w:val="BodyText"/>
      </w:pPr>
      <w:r>
        <w:t xml:space="preserve">[เสียงโฆษณา]ทีนี้ก็ปล่อยสายได้ //ทำไมไม่ชวนพ่อด้วย //พ่อฮะ พ่อ //พ่อเขาอุตส่าห์ต่อเครื่องบินตามเรามานะ //ทำไมแม่ต้องเข้าข้างพ่อด้วย //มีตัวต่อด้วย เราไม่ได้กินข้าวด้วยกันตั้งนาน ตั้งแต่วันเกิดแม่แล้ว หมดแล้ว // ใช่ ก็เลยไปทั้งวัน ไวน์นี้ไม่เย็นแล้ว // ไม่ ยังไม่เสร็จ พรุ่งนี้ทำเป็นชอบที่นี่หน่อยได้ไหมคะ ไม่ใช่ฉัน คุณก็ชอบนี่หน่า // ไม่คิดมันก็ไม่มีทางพี่เก๋ที่ไหนได้บ้าง บ้านแม่นายไม่ชอบนะ บ๊ายบาย</w:t>
      </w:r>
    </w:p>
    <w:p>
      <w:pPr>
        <w:pStyle w:val="BodyText"/>
      </w:pPr>
      <w:r>
        <w:t xml:space="preserve">[เสียงโฆษณา] 7999 หรือไลน์นะครับ ตั้งแต่วันที่ 1 เมษายนถึง 31 ธันวาคม 2567 รายการต่อไปนี้ เป็นรายการทั่วไปสามารถรับชม</w:t>
      </w:r>
    </w:p>
    <w:p>
      <w:pPr>
        <w:pStyle w:val="BodyText"/>
      </w:pPr>
      <w:r>
        <w:t xml:space="preserve">(ผู้ประกาศข่าวชาย) สวัสดีครับ ต้อนรับคุณผู้ชมเข้าสู่รายการ Mono ข่าวเช้านี้ พบกันเช้านี้วันพุธที่ 19 มิถุนายน 2506 อยู่กับดิฉันนุ่นตะวันรุ่ง ปฏิธรรม ผมพระผง อุดมประชารัฐนะครับ แล้วพบกันทุกวันจันทร์ 2 ชั่วโมงนะครับ 05:30 น และ 6:40 น ทุกช่องทางครับ Mono Twenty Nineช่องทาง Social Media ของ Mono Twenty Nine นะครับ ที่กินที่เที่ยวอาชีพประเพณีวัฒนธรรม ที่เราได้ไปใส่ใน 30 นาทีครับ เราจะไปรวมกันที่พิษณุโลกแน่นอนนะ ถ้าเราพูดวัดใหญ่ วัดพระศรีมหาธาตุ หลายคนจะไปกราบสักการะ แล้วพระพุทธชินราชนะครับ หลายจังหวัดมีพระพุทธชินราชเหมือนกันแต่ว่าถ้าถามว่าที่ไหนที่แบบว่าเป็นออริจิพูดภาษาชาวบ้านแบบนี้นะก็ต้องที่วัดใหญ่แต่วันนี้จะพาไปตรงไปที่วัดใหญ่ครับจบมะวัดใหญ่ตอนนี้เขาเปลี่ยนไปเปลี่ยนไปยังไงเนี่ยนะเอาเป็นว่าเพราะเจ้าอาวาสลุยครับมีครับหลวงพี่หลวงพ่อนะแล้วก็รวมถึงนะบรรดาจิตอาสาต่างๆแล้วก็ทั้งพระทั้งเณรอย่างที่เห็นด้วยนะครับกูยอมมาช่วยกันกว่าจะช่วยกันล้างทำความสะอาดพื้นที่ของวัดพระศรีรัตนมหาธาตุวรมหาวิหาร ที่วัดใหญ่นะครับ ที่อำเภอเมือง จังหวัดพิษณุโลกนะครับ ซึ่งเป็นการทำวัดเองมีความสะอาดด้วยนะครับ รวมทั้งทางเจ้าหน้าที่ของการไฟฟ้าส่วนภูมิภาคนะครับ ก็มีการแก้ไขนะคะ ทำให้ไฟฟ้าส่องสว่างแล้วก็ จัดระเบียบสายไฟภายในวัดให้เรียบร้อย ก่อนถึงจะมีการตัดแต่งกิ่งไม้บริเวณหน้าวัดแล้วก็ภายในวัดด้วยนะครับ ขณะที่ทางด้านจิตอาสาบางส่วนก็ได้มีการจัดเตรียมอาหารและเครื่องดื่มครับ ถนนการถวายเพลนะครับ แล้วก็ทำกับข้าวแจกจ่ายให้กับผู้ที่เข้ามาร่วมกิจกรรมกันด้วย คือผู้ที่โทรมา ก็บอกเลยว่าตอนนี้ และวัดใหญ่ในกำลังจะมีความเปลี่ยนแปลงสำคัญครับ ทีมขาวแล้วก็เลยกราบนมัสการถามพระเทพรัตนมุนีหรือว่าเจ้าคุณสุรชัยนะครับ ท่านเป็นเจ้าอาวาสวัดใหญ่ ทางวัดใหญ่เองหรือวัดพระศรีรัตนมหาธาตุนะครับ ร่วมกับหน่วยงานราชการทหารตำรวจ รัฐวิสาหกิจเอง แล้วก็บรรดาพี่น้องประชาชนในพื้นที่ประชาชนด้วยนะครับ เพราะว่าทำกิจกรรม Big cleaning Day พระวัดใหญ่มีแน่นอนครับ ผมพระพุทธชินราช เป็นพระคู่บ้านคู่เมืองที่สำคัญของวัด แล้วก็คู่มือพิษณุโลกด้วยนะคะ เพื่อเป็นการรับนักท่องเที่ยวก็เลยมีการทำความสะอาดแล้วก็จัดการจราจรภายในวัดใหญ่ให้เป็นระเบียบเรียบร้อย แล้วก็อำนวยความสะดวกให้กับนักท่องเที่ยวด้วยนอกจากนี้เจ้าอาวาสวัดใหญ่ยังบอกอีกนะครับ บอกว่ามีแผนเตรียมที่จะนำเอาเสาไฟฟ้า ภาษาอีสานทั้งหมดนี่ ลงดินครับ เพื่อไม่ให้สายไฟในบดบังนะครับ เรื่องของสถานภายในวัดด้วยนะครับ ส่วนที่หน้าพระวิหารพุทธชินราชฯ นะครับถูกยอมปกตินะ เป็นช่วงวันหยุด หรือว่าวันสำคัญทางภาษานี่คนมันเยอะนะครับ ผู้ชมครับ มีแนวคิดครับ ท่านเจ้าวัดก็มีแผนนะครับ ว่าจะมีการปรับพื้นที่ให้โล่ง มากยิ่งขึ้นนะครับ สภาพดีขึ้นด้วยนะครับ ก็ถือว่าพึงพอใจนะครับ ในการปรับภูมิทัศน์ครั้งนี้นะครับ ของวัดใหญ่นะครับ ให้มีภูมิทัศน์ที่สวยงามด้วยนะครับ ต่างจังหวัด ก็บอกว่ารู้สึกดีใจนะครับ พอเหนื่อยก็ทนอยากให้การตอบรับเป็นอย่างดีครับ ก็จะเป็นกำลังใจให้กับการพัฒนาวัด สึกต่อไปนะเนื่องจากโครงการทำริบบิ้นต่าง ๆ แล้ว สิ่งสำคัญก็คือเดี๋ยวจะมีการทำพวกสายไฟงดิน ดังนั้นผู้ชมเวลาไปวัด หลายวัดต้องบอกนะ หลายวัด อย่างวัดใหญ่เลยนะ ว่าวัดเวลาเราไปวัด ช่วยกันรักษาความสะอาดด้วย เพราะอะไร วัดใหญ่และเป็นวัดใหญ่พิษณุโลก ใช้พระเณรทำความสะอาดนะ หมายความว่าสิ่งที่ทำสกปรก พระเณรท่านก็ต้องมากวาดเอามาเก็บนะ แล้วก็ช่วยกันด้วยนะครับ ไปร่วมงานบุญ หลายคนก็กลับบ้านด้วยความอิ่มเอมใจสบายใจได้บุญแล้ว แล้วก็โอ้โหยึดออกเลยถูกไปทำบุญนี้เต็มเปี่ยมมากๆจะพาไปดูคุณพ่อคนนี้ที่อยุธยาค่ะ ไปงานบวชลูกชายโปรยทานอยู่ ปรากฏระหว่างโปรย แหวนทองที่ใส่นิ้วมันหลุดหายไปเฉยเลยไ สะพานด้วยนะลูก พรุ่งนี้บ้านคุณพ่อบอกใครเอาไปเอามาเฉย แล้วมีเงินรางวัลให้ด้วย จังหวะที่เพื่อนของผู้เสียหายถ่ายเอาไว้ ตอนนั้นแหวนหลุดออกจากนิ้วมือพอดีเลย ตอนนั้นแหวนของผู้เสียหาย นำคลิปมาโพสประกาศตามหานะครับ เพราะแหวนนะวงกลมสีแดง โปรยทานเลยทานด้วยค่ะ ทานไม่ได้แจกแหวน 5 แถมแหวนไปเฉยเลย ก็เลยทำให้ผู้เสียหายเขานำมาโพสต์ประกาศตามหาเลยนี่เป็นแหวนทองคำฝังเพชรหลวงพ่อเพิ่มวัดป้อมแก้ว แหวนแบบนี้ในโลกนี้มีเพียง99 องค์เท่านั้น ตอนสมัยที่หลวงพ่อเพิ่มท่านยังมีชีวิตนะคะ มูลค่าตอนนี้ถ้าซื้อขายกันในวงการพระนะคะ ประมาณ 1 แสนบาท แต่ที่สำคัญกว่านั้นคือของเหล่านี้มันมีมูลค่าทางจิตใจ เจ้าของก็บอกว่า ถ้าใครอามาคืนนะ เดี๋ยวจะให้รางวัลเลยเป็นเงินสด 50,000 บาทค่ะ ทิ้งเบอร์ไว้ให้ด้วยที่โลตัส แล้วก็ให้เบอร์ไว้บอกว่า แหวนหายไป ตอนโปรยทานที่วัด ในงานอุปสมบทนาค วันที่ 16 มิถุนายน ที่ผ่านมา ประมาณ 15:00 น. คือยืนยันเลยว่าถ้าใครก็ตามเก็บมาคืนนะเดี๋ยวให้รางวัล 500 บาท ไม่มีความผิดไม่เอาผิดอะไรทั้งนั้น จะขอให้เอามาคืนแล้วก็ทิ้งเบอร์ไว้นะคะ 085 5566 524 นะคะ คือถ้าใครเก็บแล้วไม่คืนแล้วเอาไปขายเนี่ยทางคุณพงษ์เขาก็เตือนมาว่าระวังจะมีโทษ ทางกฎหมายด้วยนะคะ ทางคุณณัฐพงษ์เจ้าของแหวนก็ให้ข้อมูลแบบนี้บอกว่าปกติเป็นคนระวังตัวนะเวลาจะถอดแหวนอะไรเนี่ย ยิ่งแหวนนิ้วมือข้างขวาเนี่ยคือ คือปกติจะระวังตัวอยู่แล้วแต่วันนั้นน่ะ ลืม ลืมถอดแหวนทองคำฝังเพชรหลวงพ่อเพิ่มด้วย สวมอยู่นิ้วนางข้างซ้าย หายงอนนะนี่ ใช้มือซ้ายหยิบเหรียญโปรยทานโยนออกไปโดยที่แขวนพระที่สวยไอ้นิวเนี่ยมันหลุดลอยปลาไปกับทานที่โปรยด้วยจังหวะนั้นแหละรู้ตัวเลยว่ามันไปแล้วก็เลยหยุดโปรยทานทันทีแต่พยายามตามหาเท่าไหร่ก็หาไม่เจอเพราะวันนั้นมีทั้งแถบที่เราเชิญมีทั้งคนอื่นที่ไม่ใช่ญาติเรามารอรับทานกันเยอะมาก ก็เลยหาของไม่เจอเบื้องต้นไปลงบันทึกประจำวันที่สภ. ภาชีแล้วนะคะ ว่ามีการนำแหวนเนี่ยไปซื้อขายยืนยันว่าดำเนินคดีตามกฎหมายแน่นอน ดังนั้นคือดีกว่าเบอร์โทรนายกอีกครั้ง 08 55 565245 ของคุณณัฐพงษ์หรือว่าคุณพี่พงษ์นะครับ ได้ 50,000 บาท ไม่ยอมกลับมาอีก 1 เรื่องกันบ้างนะครับ จะพาไปทานอะไรกันเช้า ๆ บ้างดีกว่านะ ไปที่นี่เลยที่เพชรบูรณ์นะ ไปทานหมูปิ้งดีกว่า แปลว่าจะพาไปดูนี้ตำรวจ ตำรวจจราจรสภ. วิเชียรบุรี ก็ใช้เวลาว่างก่อนไปทำงานขายหมูปิ้งหน้าโรงเรียนเพื่อหารายได้เสริมแม่ค้าเลยร้านนี้ เสียบตาแหก ร้านหมูปิ้งข้าวเหนียวไม้ละ 5 บาทนะครับผม วันนี้เราไปคุยกันเลยครับผม ชมกลับปู่สมานวัดสิบตรวจตรีประเสริฐ ประภาโสครับ หมู่ 2 วิเชียรบุรีครับ พ่อขายหมูปิ้งปลาร้านี่นะ เสียบตาแหก หมูปิ้งอยู่ที่มะม่วงข้ามกำแพงของโรงเรียนนะครับ ที่ชมครับ ซึ่งทางด้านของหมู่ Smart ตอนที่เราไปเจอนี่ยังไม่ได้เริ่มงานนะครับ ไม่ต้องมาไม่ดำน่ะนะ เช้ามาปุ๊บเริ่มเลยครับ จบมะหมูย่างแบบนี้แหละครับ ปิ้งหมูปิ้งแบบนี้แหละนะเป็นตำรวจจราจรครับ ตอนนี้ช่วยราชการพนักงานสอบสวนสภ. วิเชียรบุรี บรรจุราชการได้ปีกว่า ๆ ก่อนหน้านี้ไม่มีอาชีพเสริมครับ ก็มีความคิดว่าน่าจะหาอาชีพเสริมหารายได้เพิ่มเป็นอย่างเก็บก็เลยตัดสินใจลงทุนซื้ออุปกรณ์มาขายหมูปิ้งโดยใช้เวลาหลังออกเวรแล้วก็วันครับ มาเตรียมผักแล้วก็เสียบหมูไปเองเพื่อเราขายช่วงเช้าก่อนไปทำงานให้สมกับชื่อร้านค้าชื่อว่าร้านเสียบตาแหกนั่นเองลูกค้าส่วนใหญ่ก็นักเรียนที่มาเรียนตอนเช้าแล้วก็ไม่ต้องทานอาหารอีกทีก็มาซื้อจากร้านที่มีสมาธิแบบนี้อยู่นี่สามารถนี่เลยครับ รวมผ้ากันเปื้อนนะคะ แล้วก็ใส่แบบนี้เด็ก ๆ มารอเข้าคิวซื้อกันเลยที่สำคัญหนู Smart ขายไม่แพงด้วยนะหมูปิ้งที่ขายนักเรียนก็ซื้อได้ทุกคนมาซื้อได้นะข้าวเหนียวห่อละ 5 บาทเมื่อขายหมูปิ้งก่อนตั้งร้านนะที่พักเพื่อเตรียมแต่งตัวไปงานได้ทันทีนะครับ ก็ไปทำงานตามปกติแต่เวลาขายแค่ 2 ชั่วโมงเองนะกูชมก็คือ 6:00 น อ่ะเดี๋ยวรายการเรานะเดี๋ยวมีช่วงก่อน2:00 น ถึง 07:00 น ไปทำงานกับเราเลยนะร้านก่อนครับ เฉลี่ยวันนึงหมู Smart บอกว่าขายได้วันละ 100 ไม้ข้าวเหนียวห่อนึงก็หมดทุกวันหมู Smart ก็บอกว่าดีใจครับ แล้วก็ภูมิใจที่ได้ค้าขายแล้วก็ไม่ได้เสริมแล้วก็ที่สำคัญหลายคนบอกฝน ๆ หรือเปล่าว่าเป็นตำรวจแล้วแต่ว่าเขามาขายหมูปิ้งกับสมาร์ทโฟนไม่เกินอายนะพร้อมออกไปยังคุณครูนักเรียนแล้วก็ผู้ที่ผ่านไปผ่านมาไปอุดหนุนกันได้ครับ ร้านหมูปิ้งเสียบตาแหกนะครับ ราคาสะอาดรสชาติอร่อยด้วยสงสัยอย่างหนึ่งครับผม ขาดคนหุงข้าวที่บ้านหรือเปล่าบ้านพี่ขาดคนหุงข้าว Smart จะได้มีคนช่วยขาดคนข้าวเหนียวหรือเปล่าจะได้ช่วยกันนะครับ ไปพิษณุโลกดีกว่าค่ะ ไปดูบรรยากาศกันหน่อยเห็น อุ๊ย ทำไมเข้าคิวยาวเขารอคิวจะซื้อนี่แหละค่ะ ลอดช่องสิงคโปร์ใบเตยเส้นสด ขายจากนี่เลยรถมอเตอร์ไซค์พ่วงข้างริมรั้ววัด วัดพระศรีรัตนมหาธาตุวรมหาวิหาร หรือวัดใหญ่ เขาขายเป็นแก้วแก้วละ 40 บาท ก็เป็นเมนูขนมหวานคลายร้อน เห็นไหมสีสันสดใส พอใส่ถ้วยแบบนี้ ค้นหาเลยที่หน้าร้านได้เลยนะคะ โดยเฉพาะเส้นลอดช่องของเขานี่หนียวสีเขียวสดใสอยู่เคียงคู่ทับทิมกรอบสีชมพูแถมด้วยเลยขนุนหั่นเต๋าสีเหลืองกินกับน้ำกะทิหันสดดูน่ากินน่ากินนะฮะ ถามเจ้าของร้านชื่อคุณยายจ๋าคุณยายจ๋า คุณอารีวรรณนะว่าวัตถุดิบทุกอย่างยายทำเองหมดลอดช่องเส้นสดที ่ทำมาขายก็จะเน้นใช้ธรรมชาติก็คือใบเตยสดไว้ล้วนเอามาปั่น เอามาคั้นจนน้ำเข้มข้นนะ พอน้ำงวดนี่ เอามานวด แล้วก็ใช้วิธีการทำแบบโบราณ คือบีบเป็นเส้นสด โดยใช้วิธีการบีบเหมือนกับเส้นขนมจีนนะคะ เรียนรู้สูตรมาตั้งแต่สมัยรุ่นพ่อรุ่นแม่ที่อำเภอนครไปจังหวัดพิษณุโลกแล้วนะคะ เคยทำกันมาก่อน มาทำเส้นลอดช่องสิงคโปร์ใบเตยเส้นสดแบบโบราณ พอนำออกขายปรากฎกระแสตอบรับดีมาก แต่ละวันนะทำเส้นลอดช่องน่ะเพิ่มถึงวันละ 5 เท่าตัวต่อวันก็ดีใจน่ะ คือพอทำแล้วคนมาซื้อลูกค้าชอบลูกค้ามาอุดหนุนอย่างต่อเนื่องเป็นประจำไม่มีวันหยุดค่ะ จบมาจาก 2 ที่ครับ เราจะเป็นทางที่พิษณุโลกด้วยนะ แล้วก็มาตลอดเวลาเราใช้ทางเท้าขึ้นชื่อว่าเป็นคนเดินเท้านี่ เราต้องรอสัญญาณไฟ เพราะจังหวะที่ไฟเขียวให้เราข้ามถนนได้แล้วค่อยข้ามถูกไหม ปรากฏจะพาไปดูคลิปต่อไปนี้เ พราะไม่ใช่แค่คนที่รอสัญญาณไปแล้วค่อยข้ามเจ้าตัวนี้ก็รอเป็นเหมือนกันค่ะ รู้งานจริง ๆ เห็นไหมคะ ผู้ใช้ติดต่อนี่เลย หมาจราจร เห็นมารอข้ามถนนทุกวันแถมรู้จักรอไฟแดงไฟเขียวอีก ถ้าพูดกันได้ก็อยากถามบ้านน้องอยู่ไหนน่ะ ความที่เอ็นดูเอ็นดูในความแสนรู้ของน้องหมาด้วยค่ะ ก็เลยถ่ายไว้ น้องหมาสีน้ำตาลมาเยอะอยู่เกาะกลางถนนเลยอยากจะข้ามถนนตรงทางม้าลายก็มารอสัญญาณไฟเขียวไปกันก็ไปด้วยกันพร้อมกับกลุ่มคนที่รอข้ามถนนน่ะค่ะ ออกไปได้หลายคนเข้ามาคอมเม้นกันเพียบเลยขอชื่นชมในความฉลาดของน้องหมาเจ้าของโพสต์ก็มาตอบคอมเม้นด้วยว่าน้องเดินแบบนี้ทุกวันนะ ไม่มีจุดหมายปลายทาง เดินรอบตลาดเสร็จก็กลับมานอนอีกต่างหาก เก็ยภาพด้วย อยากมีส่วนร่วมกับโน๊ตครับผม ตัวนี้เขาชื่ออะไรนะมีชื่อไหมนี่ ไม่มีชื่อต่อไปนี้มีชื่อครับ ดอกไม้ชื่อว่าเจ้าโกโก้ครับ จะเอาเป็นว่าจะสู้ตัวที่คุณเล่าได้หรือเปล่าไปดูคลิปก่อนเดี๋ยวค่อยมาแล้วกันครับ นี่ครับผม วันนี้ ผอ. มอบหมายให้โปร่งนะมาสืบราชการลับตี 5 ตื่นเช้ามาโรงเรียนกันครับ เรียกว่าถ้าเป็นนักเรียนดีเด่นหรือว่าเจ้าหน้าที่ดีเด่นนี้ได้เลยนะครับ สำหรับเจ้าโกโก้ครับ เป็นสุนัขพันธุ์โกลเด้นรีทรีฟเวอร์นะครับ เป็นตัวตึงของโรงเรียนที่จังหวัดชุมพรเอ็นดูนะครับ เจ้าของคลิปโพสต์ให้เห็นนะว่าเจ้าโกโก้อยากจะมีส่วนร่วมในกิจกรรมของโรงเรียนเลยตื่นเช้ามาเข้าเรียนรับบทนักเรียนดีเด่น แล้วก็ยังมีไปเข้าแถวกับเพื่อนด้วย แม้แต่การประชุมของโรงเรียนเจ้าโกโก้ก็ไม่เคยขาดเลย กระดิกหางฟังการประชุมอย่างใจจดใจจ่ออยู่แถวหน้าสุดเลย จะได้ยินเสียงวิทยากรชัดด้วยนะ ดีไม่เห่าด้วยนะ จะได้บอกว่าฟังดูนะฟังอยู่นะอย่างนี้นะคราวนี้ก็เลยแซวบอกว่า โหนั่งหน้าข้อมูลได้ฟังรู้เรื่องกว่าใครแน่นอนนะครับ หรือว่านี่วันนี้ ผอ. มอบหมายให้ผมมาสืบราชการลับครับ รวมทั้งพี่ฮะคือว่าโสดแนนเก็บข้อมูลอยู่ใต้โต๊ะ เหมือนกับว่าเจ้าหน้าที่จะจับได้น้านี่โกโก้ทำอะไรน่ะ มาซ่อนอยู่ใต้โต๊ะแบบนี้นะครับ เช้านี้ก็เอ็นดูในความน่ารักแล้วก็ชอบการเข้าสังคมออกจาก 6 โมงทุกงานจริง ๆ นะรู้เรื่องนะ ไม่จบม. 5 แล้วก็บางครั้งคือพี่เล่นกับคนอย่างนี้เล่นกี่ออนด้วยนะครับ นมัสการจากชุมพรครับ เดี๋ยวผมส่งหน้ามาดูกันหน่อยบางคนชอบของคาวแล้วต้องตบด้วยของหวานแต่ถ้าพาไปดูเมนูนี้ผสมกันลงตัวส้มตำรสชาติมันเป็นอย่างไรมันเข้ากันไหมเอามาดูกันชนหน้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Demo MONO29 26022567</dc:title>
  <dc:creator/>
  <cp:keywords/>
  <dcterms:created xsi:type="dcterms:W3CDTF">2024-06-26T09:11:43Z</dcterms:created>
  <dcterms:modified xsi:type="dcterms:W3CDTF">2024-06-26T09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มิถุนายน 2567 เวลา 13.23 น.</vt:lpwstr>
  </property>
  <property fmtid="{D5CDD505-2E9C-101B-9397-08002B2CF9AE}" pid="3" name="subtitle">
    <vt:lpwstr/>
  </property>
</Properties>
</file>